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Mechanical Engineer position at [Company Name] in Argentina Buenos Aires. As a dedicated and innovative mechanical engineer with over [X years] of experience, I am eager to contribute my technical expertise, problem-solving abilities, and passion for engineering to a dynamic organization like yours. My background in designing, analyzing, and optimizing mechanical systems aligns closely with the requirements of this role, and I am confident that my skills will add value to your team in Buenos Aires.</w:t>
      </w:r>
    </w:p>
    <w:p>
      <w:pPr>
        <w:pStyle w:val="BodyText"/>
      </w:pPr>
      <w:r>
        <w:t xml:space="preserve">Argentina Buenos Aires is a vibrant hub of industrial activity and technological advancement, making it an ideal location for a mechanical engineer to thrive. The city’s rich history of engineering innovation, coupled with its growing focus on sustainable manufacturing and infrastructure development, resonates deeply with my professional aspirations. I am particularly drawn to the opportunity to work in such a culturally rich environment where mechanical engineering plays a pivotal role in shaping the future of industries ranging from automotive and aerospace to renewable energy and urban planning.</w:t>
      </w:r>
    </w:p>
    <w:bookmarkStart w:id="20" w:name="professional-background"/>
    <w:p>
      <w:pPr>
        <w:pStyle w:val="Heading2"/>
      </w:pPr>
      <w:r>
        <w:t xml:space="preserve">Professional Background</w:t>
      </w:r>
    </w:p>
    <w:p>
      <w:pPr>
        <w:pStyle w:val="FirstParagraph"/>
      </w:pPr>
      <w:r>
        <w:t xml:space="preserve">With a degree in Mechanical Engineering from [University Name] and certifications in advanced CAD software (such as AutoCAD, SolidWorks, and CATIA), I have developed a strong foundation in mechanical design, thermodynamics, fluid mechanics, and materials science. My career has been defined by my ability to translate complex engineering concepts into practical solutions that enhance efficiency and performance. For instance, during my tenure at [Previous Company Name], I led the redesign of a high-volume production line for automotive components, resulting in a 20% increase in output while reducing energy consumption by 15%. This project not only showcased my technical skills but also highlighted my commitment to sustainability—a principle that is increasingly vital in Argentina Buenos Aires’ evolving industrial landscape.</w:t>
      </w:r>
    </w:p>
    <w:p>
      <w:pPr>
        <w:pStyle w:val="BodyText"/>
      </w:pPr>
      <w:r>
        <w:t xml:space="preserve">My experience extends beyond design and analysis. I have managed cross-functional teams, coordinated with suppliers and clients, and ensured projects adhered to strict safety and regulatory standards. In Buenos Aires, where industries often face unique challenges related to climate conditions, resource availability, and infrastructure constraints, my ability to adapt solutions to local contexts is a key strength. For example, in a recent project focused on optimizing HVAC systems for commercial buildings in the region, I integrated advanced thermal modeling techniques to account for Buenos Aires’ fluctuating weather patterns. This approach not only improved energy efficiency but also enhanced occupant comfort, demonstrating my capacity to deliver results tailored to the specific needs of Argentina’s market.</w:t>
      </w:r>
    </w:p>
    <w:bookmarkEnd w:id="20"/>
    <w:bookmarkStart w:id="21" w:name="why-argentina-buenos-aires"/>
    <w:p>
      <w:pPr>
        <w:pStyle w:val="Heading2"/>
      </w:pPr>
      <w:r>
        <w:t xml:space="preserve">Why Argentina Buenos Aires?</w:t>
      </w:r>
    </w:p>
    <w:p>
      <w:pPr>
        <w:pStyle w:val="FirstParagraph"/>
      </w:pPr>
      <w:r>
        <w:t xml:space="preserve">Argentina Buenos Aires is more than just a location for me—it is a place where my professional and personal values align. The city’s blend of tradition and modernity, its thriving engineering community, and its commitment to innovation make it an ideal setting for someone with my career goals. I have long admired the work of local engineering firms that are pushing the boundaries of what is possible in sectors like renewable energy, transportation, and manufacturing. I am particularly inspired by Buenos Aires’ efforts to transition toward green technologies, such as solar power and electric mobility, which reflect a vision for sustainable development that I deeply respect.</w:t>
      </w:r>
    </w:p>
    <w:p>
      <w:pPr>
        <w:pStyle w:val="BodyText"/>
      </w:pPr>
      <w:r>
        <w:t xml:space="preserve">Moreover, my familiarity with the Argentine market and its engineering practices gives me a distinct advantage. I have studied the country’s industrial regulations, participated in local engineering forums, and collaborated with professionals across Latin America. This understanding allows me to navigate challenges such as supply chain logistics, regulatory compliance, and cultural nuances with confidence. I am also fluent in Spanish, which enables me to communicate effectively with colleagues and stakeholders in Buenos Aires and beyond.</w:t>
      </w:r>
    </w:p>
    <w:bookmarkEnd w:id="21"/>
    <w:bookmarkStart w:id="22" w:name="skills-and-qualifications"/>
    <w:p>
      <w:pPr>
        <w:pStyle w:val="Heading2"/>
      </w:pPr>
      <w:r>
        <w:t xml:space="preserve">Skills and Qualifications</w:t>
      </w:r>
    </w:p>
    <w:p>
      <w:pPr>
        <w:pStyle w:val="FirstParagraph"/>
      </w:pPr>
      <w:r>
        <w:t xml:space="preserve">As a Mechanical Engineer, I bring a diverse skill set that includes:</w:t>
      </w:r>
    </w:p>
    <w:p>
      <w:pPr>
        <w:numPr>
          <w:ilvl w:val="0"/>
          <w:numId w:val="1001"/>
        </w:numPr>
        <w:pStyle w:val="Compact"/>
      </w:pPr>
      <w:r>
        <w:rPr>
          <w:bCs/>
          <w:b/>
        </w:rPr>
        <w:t xml:space="preserve">Advanced Technical Proficiency:</w:t>
      </w:r>
      <w:r>
        <w:t xml:space="preserve"> </w:t>
      </w:r>
      <w:r>
        <w:t xml:space="preserve">Mastery of CAD tools, finite element analysis (FEA), computational fluid dynamics (CFD), and simulation software to design and optimize mechanical systems.</w:t>
      </w:r>
    </w:p>
    <w:p>
      <w:pPr>
        <w:numPr>
          <w:ilvl w:val="0"/>
          <w:numId w:val="1001"/>
        </w:numPr>
        <w:pStyle w:val="Compact"/>
      </w:pPr>
      <w:r>
        <w:rPr>
          <w:bCs/>
          <w:b/>
        </w:rPr>
        <w:t xml:space="preserve">Project Management:</w:t>
      </w:r>
      <w:r>
        <w:t xml:space="preserve"> </w:t>
      </w:r>
      <w:r>
        <w:t xml:space="preserve">Proven ability to lead projects from concept to completion, ensuring timely delivery within budget constraints.</w:t>
      </w:r>
    </w:p>
    <w:p>
      <w:pPr>
        <w:numPr>
          <w:ilvl w:val="0"/>
          <w:numId w:val="1001"/>
        </w:numPr>
        <w:pStyle w:val="Compact"/>
      </w:pPr>
      <w:r>
        <w:rPr>
          <w:bCs/>
          <w:b/>
        </w:rPr>
        <w:t xml:space="preserve">Problem-Solving Expertise:</w:t>
      </w:r>
      <w:r>
        <w:t xml:space="preserve"> </w:t>
      </w:r>
      <w:r>
        <w:t xml:space="preserve">A systematic approach to diagnosing and resolving complex engineering issues, often under tight deadlines.</w:t>
      </w:r>
    </w:p>
    <w:p>
      <w:pPr>
        <w:numPr>
          <w:ilvl w:val="0"/>
          <w:numId w:val="1001"/>
        </w:numPr>
        <w:pStyle w:val="Compact"/>
      </w:pPr>
      <w:r>
        <w:rPr>
          <w:bCs/>
          <w:b/>
        </w:rPr>
        <w:t xml:space="preserve">Sustainability Focus:</w:t>
      </w:r>
      <w:r>
        <w:t xml:space="preserve"> </w:t>
      </w:r>
      <w:r>
        <w:t xml:space="preserve">Commitment to integrating eco-friendly practices into every project, whether through energy-efficient designs or waste reduction strategies.</w:t>
      </w:r>
    </w:p>
    <w:p>
      <w:pPr>
        <w:numPr>
          <w:ilvl w:val="0"/>
          <w:numId w:val="1001"/>
        </w:numPr>
        <w:pStyle w:val="Compact"/>
      </w:pPr>
      <w:r>
        <w:rPr>
          <w:bCs/>
          <w:b/>
        </w:rPr>
        <w:t xml:space="preserve">Team Collaboration:</w:t>
      </w:r>
      <w:r>
        <w:t xml:space="preserve"> </w:t>
      </w:r>
      <w:r>
        <w:t xml:space="preserve">Strong interpersonal skills to work effectively with engineers, technicians, and cross-departmental teams.</w:t>
      </w:r>
    </w:p>
    <w:p>
      <w:pPr>
        <w:pStyle w:val="FirstParagraph"/>
      </w:pPr>
      <w:r>
        <w:t xml:space="preserve">In addition to these technical competencies, I possess a strong work ethic and a proactive mindset. I thrive in fast-paced environments where creativity and precision are paramount. My ability to think critically and adapt quickly has allowed me to excel in diverse settings, from small startups to large multinational corporations.</w:t>
      </w:r>
    </w:p>
    <w:bookmarkEnd w:id="22"/>
    <w:bookmarkStart w:id="23" w:name="conclusion"/>
    <w:p>
      <w:pPr>
        <w:pStyle w:val="Heading2"/>
      </w:pPr>
      <w:r>
        <w:t xml:space="preserve">Conclusion</w:t>
      </w:r>
    </w:p>
    <w:p>
      <w:pPr>
        <w:pStyle w:val="FirstParagraph"/>
      </w:pPr>
      <w:r>
        <w:t xml:space="preserve">I am excited about the opportunity to contribute my skills as a Mechanical Engineer in Argentina Buenos Aires. I am confident that my experience, combined with my passion for engineering and commitment to excellence, will enable me to make a meaningful impact at [Company Name]. I would welcome the chance to discuss how my background and aspirations align with your organization’s goals. Thank you for considering my application. I look forward to the possibility of working together in this dynamic city.</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in Argentina Buenos Aires</dc:title>
  <dc:creator/>
  <dc:language>en</dc:language>
  <cp:keywords/>
  <dcterms:created xsi:type="dcterms:W3CDTF">2026-07-21T13:17:38Z</dcterms:created>
  <dcterms:modified xsi:type="dcterms:W3CDTF">2026-07-21T13:17:38Z</dcterms:modified>
</cp:coreProperties>
</file>

<file path=docProps/custom.xml><?xml version="1.0" encoding="utf-8"?>
<Properties xmlns="http://schemas.openxmlformats.org/officeDocument/2006/custom-properties" xmlns:vt="http://schemas.openxmlformats.org/officeDocument/2006/docPropsVTypes"/>
</file>